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3E47" w:rsidRPr="003F4B1B" w:rsidRDefault="00C13E47" w:rsidP="00C13E47">
      <w:pPr>
        <w:rPr>
          <w:rFonts w:ascii="Arial" w:hAnsi="Arial" w:cs="Arial"/>
          <w:b/>
          <w:color w:val="000000" w:themeColor="text1"/>
          <w:sz w:val="20"/>
          <w:szCs w:val="20"/>
        </w:rPr>
      </w:pPr>
      <w:r w:rsidRPr="008552C6">
        <w:rPr>
          <w:rFonts w:ascii="Arial" w:hAnsi="Arial" w:cs="Arial"/>
          <w:b/>
          <w:i/>
          <w:color w:val="000000" w:themeColor="text1"/>
          <w:sz w:val="20"/>
          <w:szCs w:val="20"/>
        </w:rPr>
        <w:t>Szanowni Państwo</w:t>
      </w:r>
      <w:r w:rsidR="003F4B1B">
        <w:rPr>
          <w:rFonts w:ascii="Arial" w:hAnsi="Arial" w:cs="Arial"/>
          <w:b/>
          <w:color w:val="000000" w:themeColor="text1"/>
          <w:sz w:val="20"/>
          <w:szCs w:val="20"/>
        </w:rPr>
        <w:t>,</w:t>
      </w:r>
    </w:p>
    <w:p w:rsidR="00B54314" w:rsidRPr="003F4B1B" w:rsidRDefault="00C13E47" w:rsidP="00B54314">
      <w:pPr>
        <w:spacing w:before="100" w:beforeAutospacing="1" w:line="240" w:lineRule="auto"/>
        <w:jc w:val="both"/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</w:pPr>
      <w:r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ustaw</w:t>
      </w:r>
      <w:r w:rsidR="00F9770A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a</w:t>
      </w:r>
      <w:r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– Prawo o szkolnictwie wyższym</w:t>
      </w:r>
      <w:r w:rsidR="003D44BA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i nauce</w:t>
      </w:r>
      <w:r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z jednej strony nakłada na uczelnie zadania publiczne, które te muszą realizować (art. 1</w:t>
      </w:r>
      <w:r w:rsidR="003D44BA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1</w:t>
      </w:r>
      <w:r w:rsidR="00D22578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ust. 1</w:t>
      </w:r>
      <w:r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), z drugiej zaś strony gwarantuj</w:t>
      </w:r>
      <w:r w:rsidR="00F9770A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e</w:t>
      </w:r>
      <w:r w:rsidR="00C801FC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</w:t>
      </w:r>
      <w:r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im autonomię we wszystkich obszarach ich działania</w:t>
      </w:r>
      <w:r w:rsidR="006348ED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na zasadach określonych w ustawie</w:t>
      </w:r>
      <w:r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(art.</w:t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</w:t>
      </w:r>
      <w:r w:rsidR="003D44BA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9</w:t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ust.</w:t>
      </w:r>
      <w:r w:rsidR="00D22578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</w:t>
      </w:r>
      <w:r w:rsidR="003D44BA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2</w:t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), co pozwala uczelniom samodzielnie określać szczegó</w:t>
      </w:r>
      <w:r w:rsidR="00B54314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łowe cele i formy działalności</w:t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w ramach statusu wyznaczonego przez przepisy prawa. Realizując zadania wskazane w ustawie –</w:t>
      </w:r>
      <w:r w:rsidR="00B54314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</w:t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Prawo o szkolnictwie wyższym </w:t>
      </w:r>
      <w:r w:rsidR="003D44BA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i nauce </w:t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i korzystając z przyznanej autonomii, kierując się europejską tradycją uniwersytecką, Uniwersytet Śląski w Katowicach organizu</w:t>
      </w:r>
      <w:bookmarkStart w:id="0" w:name="_GoBack"/>
      <w:bookmarkEnd w:id="0"/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je uroczystości akademickie, tj. inauguracja roku akademickiego, akademie okolicznościowe, czy</w:t>
      </w:r>
      <w:r w:rsidR="00E92E4D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uroczystości nadania tytułu dok</w:t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tora honoris causa. Uroczystości te służą pogłębianiu integracji wspólnoty akademickiej, a jednocześnie realizują takie ustawowe zadania uczelni jak upowszechnianie i pomnażanie osiągnięć nauki</w:t>
      </w:r>
      <w:r w:rsidR="00720EDD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i</w:t>
      </w:r>
      <w:r w:rsidR="00605CD8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kultury</w:t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, edukacji </w:t>
      </w:r>
      <w:r w:rsidR="00605CD8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br/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i wychowywania studentów oraz rozwijania współpracy ze społecznością lokalną </w:t>
      </w:r>
      <w:r w:rsid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br/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i regionalną</w:t>
      </w:r>
      <w:r w:rsidR="00FD535C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(art. 1</w:t>
      </w:r>
      <w:r w:rsidR="003D44BA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1</w:t>
      </w:r>
      <w:r w:rsidR="00D22578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ust. 1</w:t>
      </w:r>
      <w:r w:rsidR="00FD535C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)</w:t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. Właściwe zorganizowanie uroczystości wiąże się z k</w:t>
      </w:r>
      <w:r w:rsidR="00E163CE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oniecznością przetwarzania</w:t>
      </w:r>
      <w:r w:rsidR="00C64EE1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Państwa danych osobowych</w:t>
      </w:r>
      <w:r w:rsidR="00E163CE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 przez Uniwersytet Śląski w Katowicach.</w:t>
      </w:r>
    </w:p>
    <w:p w:rsidR="00486543" w:rsidRPr="003F4B1B" w:rsidRDefault="00B54314" w:rsidP="00B54314">
      <w:pPr>
        <w:spacing w:before="100" w:beforeAutospacing="1" w:line="240" w:lineRule="auto"/>
        <w:jc w:val="both"/>
        <w:rPr>
          <w:rFonts w:ascii="Arial" w:hAnsi="Arial" w:cs="Arial"/>
          <w:i/>
          <w:color w:val="000000" w:themeColor="text1"/>
          <w:sz w:val="20"/>
          <w:szCs w:val="20"/>
        </w:rPr>
      </w:pPr>
      <w:r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Mając powyższe na względzie,</w:t>
      </w:r>
      <w:r w:rsidRPr="003F4B1B">
        <w:rPr>
          <w:rFonts w:ascii="Arial" w:hAnsi="Arial" w:cs="Arial"/>
          <w:i/>
          <w:color w:val="000000" w:themeColor="text1"/>
          <w:sz w:val="20"/>
          <w:szCs w:val="20"/>
        </w:rPr>
        <w:t xml:space="preserve"> z</w:t>
      </w:r>
      <w:r w:rsidR="00B21A7E" w:rsidRPr="003F4B1B">
        <w:rPr>
          <w:rFonts w:ascii="Arial" w:hAnsi="Arial" w:cs="Arial"/>
          <w:i/>
          <w:color w:val="000000" w:themeColor="text1"/>
          <w:sz w:val="20"/>
          <w:szCs w:val="20"/>
        </w:rPr>
        <w:t>godnie z art. 1</w:t>
      </w:r>
      <w:r w:rsidR="00720EDD">
        <w:rPr>
          <w:rFonts w:ascii="Arial" w:hAnsi="Arial" w:cs="Arial"/>
          <w:i/>
          <w:color w:val="000000" w:themeColor="text1"/>
          <w:sz w:val="20"/>
          <w:szCs w:val="20"/>
        </w:rPr>
        <w:t>3</w:t>
      </w:r>
      <w:r w:rsidR="00C801FC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="00B21A7E" w:rsidRPr="003F4B1B">
        <w:rPr>
          <w:rFonts w:ascii="Arial" w:hAnsi="Arial" w:cs="Arial"/>
          <w:i/>
          <w:color w:val="000000" w:themeColor="text1"/>
          <w:sz w:val="20"/>
          <w:szCs w:val="20"/>
        </w:rPr>
        <w:t>ust. 1 i 2 oraz art. 14 ust. 1 i 2 rozporządzenia Parlamentu Europejskiego i Rady Europy (UE) 2016/679 z dnia 27 kwietnia 2016 r. w sprawie ochrony osób fizycznych w związku z przetwarzaniem danych osobowych i w sprawie swobodnego przepływu takich danych oraz uchylenia dyrektywy 95/46/679 – ogólne rozporządze</w:t>
      </w:r>
      <w:r w:rsidR="00CE6B1E" w:rsidRPr="003F4B1B">
        <w:rPr>
          <w:rFonts w:ascii="Arial" w:hAnsi="Arial" w:cs="Arial"/>
          <w:i/>
          <w:color w:val="000000" w:themeColor="text1"/>
          <w:sz w:val="20"/>
          <w:szCs w:val="20"/>
        </w:rPr>
        <w:t>nie o ochronie danych, dalej</w:t>
      </w:r>
      <w:r w:rsidR="00B21A7E" w:rsidRPr="003F4B1B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="00CE6B1E" w:rsidRPr="003F4B1B">
        <w:rPr>
          <w:rFonts w:ascii="Arial" w:hAnsi="Arial" w:cs="Arial"/>
          <w:i/>
          <w:color w:val="000000" w:themeColor="text1"/>
          <w:sz w:val="20"/>
          <w:szCs w:val="20"/>
        </w:rPr>
        <w:t>„</w:t>
      </w:r>
      <w:r w:rsidR="00B21A7E" w:rsidRPr="003F4B1B">
        <w:rPr>
          <w:rFonts w:ascii="Arial" w:hAnsi="Arial" w:cs="Arial"/>
          <w:i/>
          <w:color w:val="000000" w:themeColor="text1"/>
          <w:sz w:val="20"/>
          <w:szCs w:val="20"/>
        </w:rPr>
        <w:t>RODO</w:t>
      </w:r>
      <w:r w:rsidR="00CE6B1E" w:rsidRPr="003F4B1B">
        <w:rPr>
          <w:rFonts w:ascii="Arial" w:hAnsi="Arial" w:cs="Arial"/>
          <w:i/>
          <w:color w:val="000000" w:themeColor="text1"/>
          <w:sz w:val="20"/>
          <w:szCs w:val="20"/>
        </w:rPr>
        <w:t>”</w:t>
      </w:r>
      <w:r w:rsidR="00B21A7E"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, </w:t>
      </w:r>
      <w:r w:rsidRPr="003F4B1B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 xml:space="preserve">uprzejmie </w:t>
      </w:r>
      <w:r w:rsidR="004E01AE">
        <w:rPr>
          <w:rFonts w:ascii="Arial" w:eastAsia="Times New Roman" w:hAnsi="Arial" w:cs="Arial"/>
          <w:i/>
          <w:color w:val="000000" w:themeColor="text1"/>
          <w:sz w:val="20"/>
          <w:szCs w:val="20"/>
          <w:lang w:eastAsia="pl-PL"/>
        </w:rPr>
        <w:t>informujemy, że</w:t>
      </w:r>
      <w:r w:rsidR="00486543" w:rsidRPr="003F4B1B">
        <w:rPr>
          <w:rFonts w:ascii="Arial" w:hAnsi="Arial" w:cs="Arial"/>
          <w:i/>
          <w:color w:val="000000" w:themeColor="text1"/>
          <w:sz w:val="20"/>
          <w:szCs w:val="20"/>
        </w:rPr>
        <w:t>:</w:t>
      </w:r>
    </w:p>
    <w:p w:rsidR="00B21A7E" w:rsidRPr="003F4B1B" w:rsidRDefault="00CE6B1E" w:rsidP="00CE6B1E">
      <w:pPr>
        <w:tabs>
          <w:tab w:val="left" w:pos="284"/>
        </w:tabs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3F4B1B">
        <w:rPr>
          <w:rFonts w:ascii="Arial" w:hAnsi="Arial" w:cs="Arial"/>
          <w:color w:val="000000" w:themeColor="text1"/>
          <w:sz w:val="20"/>
          <w:szCs w:val="20"/>
        </w:rPr>
        <w:t>*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ab/>
      </w:r>
      <w:r w:rsidR="00C32F62" w:rsidRPr="003F4B1B">
        <w:rPr>
          <w:rFonts w:ascii="Arial" w:hAnsi="Arial" w:cs="Arial"/>
          <w:color w:val="000000" w:themeColor="text1"/>
          <w:sz w:val="20"/>
          <w:szCs w:val="20"/>
        </w:rPr>
        <w:t>A</w:t>
      </w:r>
      <w:r w:rsidR="00486543" w:rsidRPr="003F4B1B">
        <w:rPr>
          <w:rFonts w:ascii="Arial" w:hAnsi="Arial" w:cs="Arial"/>
          <w:color w:val="000000" w:themeColor="text1"/>
          <w:sz w:val="20"/>
          <w:szCs w:val="20"/>
        </w:rPr>
        <w:t xml:space="preserve">dministratorem </w:t>
      </w:r>
      <w:r w:rsidR="00C32F62" w:rsidRPr="003F4B1B">
        <w:rPr>
          <w:rFonts w:ascii="Arial" w:hAnsi="Arial" w:cs="Arial"/>
          <w:color w:val="000000" w:themeColor="text1"/>
          <w:sz w:val="20"/>
          <w:szCs w:val="20"/>
        </w:rPr>
        <w:t xml:space="preserve">Pani/Pana </w:t>
      </w:r>
      <w:r w:rsidR="00486543" w:rsidRPr="003F4B1B">
        <w:rPr>
          <w:rFonts w:ascii="Arial" w:hAnsi="Arial" w:cs="Arial"/>
          <w:color w:val="000000" w:themeColor="text1"/>
          <w:sz w:val="20"/>
          <w:szCs w:val="20"/>
        </w:rPr>
        <w:t xml:space="preserve">danych osobowych jest Uniwersytet Śląski w Katowicach, ul. Bankowa 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>12, 40-007 Katowice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B54314" w:rsidRPr="003F4B1B">
        <w:rPr>
          <w:rFonts w:ascii="Arial" w:hAnsi="Arial" w:cs="Arial"/>
          <w:color w:val="000000" w:themeColor="text1"/>
          <w:sz w:val="20"/>
          <w:szCs w:val="20"/>
        </w:rPr>
        <w:t>/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 xml:space="preserve">e-mail: </w:t>
      </w:r>
      <w:hyperlink r:id="rId7" w:history="1">
        <w:r w:rsidR="00B21A7E" w:rsidRPr="003F4B1B">
          <w:rPr>
            <w:rStyle w:val="Hipercze"/>
            <w:rFonts w:ascii="Arial" w:hAnsi="Arial" w:cs="Arial"/>
            <w:color w:val="000000" w:themeColor="text1"/>
            <w:sz w:val="20"/>
            <w:szCs w:val="20"/>
          </w:rPr>
          <w:t>administrator.danych@us.edu.pl</w:t>
        </w:r>
      </w:hyperlink>
      <w:r w:rsidR="00B54314" w:rsidRPr="003F4B1B">
        <w:rPr>
          <w:rStyle w:val="Hipercze"/>
          <w:rFonts w:ascii="Arial" w:hAnsi="Arial" w:cs="Arial"/>
          <w:color w:val="000000" w:themeColor="text1"/>
          <w:sz w:val="20"/>
          <w:szCs w:val="20"/>
        </w:rPr>
        <w:t>/</w:t>
      </w:r>
      <w:r w:rsidR="0019346E" w:rsidRPr="003F4B1B">
        <w:rPr>
          <w:rStyle w:val="Hipercze"/>
          <w:rFonts w:ascii="Arial" w:hAnsi="Arial" w:cs="Arial"/>
          <w:color w:val="000000" w:themeColor="text1"/>
          <w:sz w:val="20"/>
          <w:szCs w:val="20"/>
        </w:rPr>
        <w:t>.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:rsidR="00B21A7E" w:rsidRPr="003F4B1B" w:rsidRDefault="00CE6B1E" w:rsidP="00CE6B1E">
      <w:pPr>
        <w:pStyle w:val="Textbody"/>
        <w:tabs>
          <w:tab w:val="left" w:pos="0"/>
        </w:tabs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3F4B1B">
        <w:rPr>
          <w:rFonts w:ascii="Arial" w:hAnsi="Arial" w:cs="Arial"/>
          <w:b/>
          <w:color w:val="000000" w:themeColor="text1"/>
          <w:sz w:val="20"/>
          <w:szCs w:val="20"/>
        </w:rPr>
        <w:t xml:space="preserve">* 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Z 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 xml:space="preserve">inspektorem ochrony danych 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można kontaktować się 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>we wszystkich sprawach dotyczących przetwarzania danych osobowych ora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z korzystania z praw związanych 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>z przetwarzani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>em danych na adres: ul</w:t>
      </w:r>
      <w:r w:rsidR="00B54314" w:rsidRPr="003F4B1B">
        <w:rPr>
          <w:rFonts w:ascii="Arial" w:hAnsi="Arial" w:cs="Arial"/>
          <w:color w:val="000000" w:themeColor="text1"/>
          <w:sz w:val="20"/>
          <w:szCs w:val="20"/>
        </w:rPr>
        <w:t>. Bankowa 12, 40-007 Katowice, /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 xml:space="preserve">e-mail: 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  <w:u w:val="single"/>
        </w:rPr>
        <w:t>iod@us.edu.pl</w:t>
      </w:r>
      <w:r w:rsidR="00B54314" w:rsidRPr="003F4B1B">
        <w:rPr>
          <w:rFonts w:ascii="Arial" w:hAnsi="Arial" w:cs="Arial"/>
          <w:color w:val="000000" w:themeColor="text1"/>
          <w:sz w:val="20"/>
          <w:szCs w:val="20"/>
        </w:rPr>
        <w:t>/</w:t>
      </w:r>
      <w:r w:rsidR="0019346E" w:rsidRPr="003F4B1B"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B21A7E" w:rsidRPr="003F4B1B" w:rsidRDefault="00CE6B1E" w:rsidP="00CE6B1E">
      <w:pPr>
        <w:pStyle w:val="Textbody"/>
        <w:tabs>
          <w:tab w:val="left" w:pos="284"/>
        </w:tabs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3F4B1B">
        <w:rPr>
          <w:rFonts w:ascii="Arial" w:hAnsi="Arial" w:cs="Arial"/>
          <w:b/>
          <w:color w:val="000000" w:themeColor="text1"/>
          <w:sz w:val="20"/>
          <w:szCs w:val="20"/>
        </w:rPr>
        <w:t xml:space="preserve">* </w:t>
      </w:r>
      <w:r w:rsidRPr="003F4B1B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="002B121A" w:rsidRPr="003F4B1B">
        <w:rPr>
          <w:rFonts w:ascii="Arial" w:hAnsi="Arial" w:cs="Arial"/>
          <w:color w:val="000000" w:themeColor="text1"/>
          <w:sz w:val="20"/>
          <w:szCs w:val="20"/>
        </w:rPr>
        <w:t>Podstawę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 xml:space="preserve"> prawną przetwarzania Pani/Pana da</w:t>
      </w:r>
      <w:r w:rsidR="002B121A" w:rsidRPr="003F4B1B">
        <w:rPr>
          <w:rFonts w:ascii="Arial" w:hAnsi="Arial" w:cs="Arial"/>
          <w:color w:val="000000" w:themeColor="text1"/>
          <w:sz w:val="20"/>
          <w:szCs w:val="20"/>
        </w:rPr>
        <w:t xml:space="preserve">nych osobowych stanowi 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 xml:space="preserve">art. 6 ust. 1 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lit. </w:t>
      </w:r>
      <w:r w:rsidR="00B54314" w:rsidRPr="003F4B1B">
        <w:rPr>
          <w:rFonts w:ascii="Arial" w:hAnsi="Arial" w:cs="Arial"/>
          <w:color w:val="000000" w:themeColor="text1"/>
          <w:sz w:val="20"/>
          <w:szCs w:val="20"/>
        </w:rPr>
        <w:t xml:space="preserve">e i 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>f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>RODO</w:t>
      </w:r>
      <w:r w:rsidR="002B121A" w:rsidRPr="003F4B1B">
        <w:rPr>
          <w:rFonts w:ascii="Arial" w:hAnsi="Arial" w:cs="Arial"/>
          <w:color w:val="000000" w:themeColor="text1"/>
          <w:sz w:val="20"/>
          <w:szCs w:val="20"/>
        </w:rPr>
        <w:t xml:space="preserve"> tj. </w:t>
      </w:r>
      <w:r w:rsidR="008439E2" w:rsidRPr="003F4B1B">
        <w:rPr>
          <w:rFonts w:ascii="Arial" w:hAnsi="Arial" w:cs="Arial"/>
          <w:color w:val="000000" w:themeColor="text1"/>
          <w:sz w:val="20"/>
          <w:szCs w:val="20"/>
        </w:rPr>
        <w:t>potrzeba wykonania</w:t>
      </w:r>
      <w:r w:rsidR="002B121A" w:rsidRPr="003F4B1B">
        <w:rPr>
          <w:rFonts w:ascii="Arial" w:hAnsi="Arial" w:cs="Arial"/>
          <w:color w:val="000000" w:themeColor="text1"/>
          <w:sz w:val="20"/>
          <w:szCs w:val="20"/>
        </w:rPr>
        <w:t xml:space="preserve"> zadań realizowanych</w:t>
      </w:r>
      <w:r w:rsidR="00B54314" w:rsidRPr="003F4B1B">
        <w:rPr>
          <w:rFonts w:ascii="Arial" w:hAnsi="Arial" w:cs="Arial"/>
          <w:color w:val="000000" w:themeColor="text1"/>
          <w:sz w:val="20"/>
          <w:szCs w:val="20"/>
        </w:rPr>
        <w:t xml:space="preserve"> w interesie publicznym</w:t>
      </w:r>
      <w:r w:rsidR="00FD535C" w:rsidRPr="003F4B1B">
        <w:rPr>
          <w:rFonts w:ascii="Arial" w:hAnsi="Arial" w:cs="Arial"/>
          <w:color w:val="000000" w:themeColor="text1"/>
          <w:sz w:val="20"/>
          <w:szCs w:val="20"/>
        </w:rPr>
        <w:t>, określonych w art. 1</w:t>
      </w:r>
      <w:r w:rsidR="003D44BA">
        <w:rPr>
          <w:rFonts w:ascii="Arial" w:hAnsi="Arial" w:cs="Arial"/>
          <w:color w:val="000000" w:themeColor="text1"/>
          <w:sz w:val="20"/>
          <w:szCs w:val="20"/>
        </w:rPr>
        <w:t>1</w:t>
      </w:r>
      <w:r w:rsidR="00FD535C" w:rsidRPr="003F4B1B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D22578">
        <w:rPr>
          <w:rFonts w:ascii="Arial" w:hAnsi="Arial" w:cs="Arial"/>
          <w:color w:val="000000" w:themeColor="text1"/>
          <w:sz w:val="20"/>
          <w:szCs w:val="20"/>
        </w:rPr>
        <w:t xml:space="preserve">ust. 1 </w:t>
      </w:r>
      <w:r w:rsidR="00FD535C" w:rsidRPr="003F4B1B">
        <w:rPr>
          <w:rFonts w:ascii="Arial" w:hAnsi="Arial" w:cs="Arial"/>
          <w:color w:val="000000" w:themeColor="text1"/>
          <w:sz w:val="20"/>
          <w:szCs w:val="20"/>
        </w:rPr>
        <w:t>ustawy – Prawo o szkolnictwie wyższym</w:t>
      </w:r>
      <w:r w:rsidR="003D44BA">
        <w:rPr>
          <w:rFonts w:ascii="Arial" w:hAnsi="Arial" w:cs="Arial"/>
          <w:color w:val="000000" w:themeColor="text1"/>
          <w:sz w:val="20"/>
          <w:szCs w:val="20"/>
        </w:rPr>
        <w:t xml:space="preserve"> i nauce</w:t>
      </w:r>
      <w:r w:rsidR="002B121A" w:rsidRPr="003F4B1B">
        <w:rPr>
          <w:rFonts w:ascii="Arial" w:hAnsi="Arial" w:cs="Arial"/>
          <w:color w:val="000000" w:themeColor="text1"/>
          <w:sz w:val="20"/>
          <w:szCs w:val="20"/>
        </w:rPr>
        <w:t xml:space="preserve"> oraz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 prawnie uzasadniony i</w:t>
      </w:r>
      <w:r w:rsidR="00942E4A" w:rsidRPr="003F4B1B">
        <w:rPr>
          <w:rFonts w:ascii="Arial" w:hAnsi="Arial" w:cs="Arial"/>
          <w:color w:val="000000" w:themeColor="text1"/>
          <w:sz w:val="20"/>
          <w:szCs w:val="20"/>
        </w:rPr>
        <w:t>nteres uczelni</w:t>
      </w:r>
      <w:r w:rsidR="002B121A" w:rsidRPr="003F4B1B">
        <w:rPr>
          <w:rFonts w:ascii="Arial" w:hAnsi="Arial" w:cs="Arial"/>
          <w:color w:val="000000" w:themeColor="text1"/>
          <w:sz w:val="20"/>
          <w:szCs w:val="20"/>
        </w:rPr>
        <w:t xml:space="preserve"> jako wspólnoty akademickiej</w:t>
      </w:r>
      <w:r w:rsidR="001E4817" w:rsidRPr="003F4B1B">
        <w:rPr>
          <w:rFonts w:ascii="Arial" w:hAnsi="Arial" w:cs="Arial"/>
          <w:color w:val="000000" w:themeColor="text1"/>
          <w:sz w:val="20"/>
          <w:szCs w:val="20"/>
        </w:rPr>
        <w:t>,</w:t>
      </w:r>
      <w:r w:rsidR="00942E4A" w:rsidRPr="003F4B1B">
        <w:rPr>
          <w:rFonts w:ascii="Arial" w:hAnsi="Arial" w:cs="Arial"/>
          <w:color w:val="000000" w:themeColor="text1"/>
          <w:sz w:val="20"/>
          <w:szCs w:val="20"/>
        </w:rPr>
        <w:t xml:space="preserve"> w </w:t>
      </w:r>
      <w:r w:rsidR="00FD535C" w:rsidRPr="003F4B1B">
        <w:rPr>
          <w:rFonts w:ascii="Arial" w:hAnsi="Arial" w:cs="Arial"/>
          <w:color w:val="000000" w:themeColor="text1"/>
          <w:sz w:val="20"/>
          <w:szCs w:val="20"/>
        </w:rPr>
        <w:t xml:space="preserve">celu rozesłania zaproszeń </w:t>
      </w:r>
      <w:r w:rsidR="00942E4A" w:rsidRPr="003F4B1B">
        <w:rPr>
          <w:rFonts w:ascii="Arial" w:hAnsi="Arial" w:cs="Arial"/>
          <w:color w:val="000000" w:themeColor="text1"/>
          <w:sz w:val="20"/>
          <w:szCs w:val="20"/>
        </w:rPr>
        <w:t>do wzięcia udziału w</w:t>
      </w:r>
      <w:r w:rsidR="005B4FF0">
        <w:rPr>
          <w:rFonts w:ascii="Arial" w:hAnsi="Arial" w:cs="Arial"/>
          <w:sz w:val="20"/>
          <w:szCs w:val="20"/>
        </w:rPr>
        <w:t xml:space="preserve"> ina</w:t>
      </w:r>
      <w:r w:rsidR="00AC5D64">
        <w:rPr>
          <w:rFonts w:ascii="Arial" w:hAnsi="Arial" w:cs="Arial"/>
          <w:sz w:val="20"/>
          <w:szCs w:val="20"/>
        </w:rPr>
        <w:t>uguracji roku akademickiego 2021/2022</w:t>
      </w:r>
      <w:r w:rsidR="00993D11">
        <w:rPr>
          <w:rFonts w:ascii="Arial" w:hAnsi="Arial" w:cs="Arial"/>
          <w:sz w:val="20"/>
          <w:szCs w:val="20"/>
        </w:rPr>
        <w:t>.</w:t>
      </w:r>
    </w:p>
    <w:p w:rsidR="00B21A7E" w:rsidRPr="003F4B1B" w:rsidRDefault="00082DC0" w:rsidP="00082DC0">
      <w:pPr>
        <w:pStyle w:val="Textbody"/>
        <w:tabs>
          <w:tab w:val="left" w:pos="284"/>
        </w:tabs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* 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ab/>
      </w:r>
      <w:r w:rsidR="009C7170" w:rsidRPr="009C7170">
        <w:rPr>
          <w:rFonts w:ascii="Arial" w:hAnsi="Arial" w:cs="Arial"/>
          <w:color w:val="000000" w:themeColor="text1"/>
          <w:sz w:val="20"/>
          <w:szCs w:val="20"/>
        </w:rPr>
        <w:t xml:space="preserve">Dane osobowe tj. imię i nazwisko, adres, e-mail, </w:t>
      </w:r>
      <w:r w:rsidR="001B7217">
        <w:rPr>
          <w:rFonts w:ascii="Arial" w:hAnsi="Arial" w:cs="Arial"/>
          <w:color w:val="000000" w:themeColor="text1"/>
          <w:sz w:val="20"/>
          <w:szCs w:val="20"/>
        </w:rPr>
        <w:t xml:space="preserve">nr </w:t>
      </w:r>
      <w:r w:rsidR="009C7170" w:rsidRPr="009C7170">
        <w:rPr>
          <w:rFonts w:ascii="Arial" w:hAnsi="Arial" w:cs="Arial"/>
          <w:color w:val="000000" w:themeColor="text1"/>
          <w:sz w:val="20"/>
          <w:szCs w:val="20"/>
        </w:rPr>
        <w:t>telefon</w:t>
      </w:r>
      <w:r w:rsidR="001B7217">
        <w:rPr>
          <w:rFonts w:ascii="Arial" w:hAnsi="Arial" w:cs="Arial"/>
          <w:color w:val="000000" w:themeColor="text1"/>
          <w:sz w:val="20"/>
          <w:szCs w:val="20"/>
        </w:rPr>
        <w:t>u</w:t>
      </w:r>
      <w:r w:rsidR="009C7170" w:rsidRPr="009C7170">
        <w:rPr>
          <w:rFonts w:ascii="Arial" w:hAnsi="Arial" w:cs="Arial"/>
          <w:color w:val="000000" w:themeColor="text1"/>
          <w:sz w:val="20"/>
          <w:szCs w:val="20"/>
        </w:rPr>
        <w:t xml:space="preserve">, pozyskaliśmy w dwojaki sposób: od osoby, której dane dotyczą lub w inny </w:t>
      </w:r>
      <w:r w:rsidR="008E3058">
        <w:rPr>
          <w:rFonts w:ascii="Arial" w:hAnsi="Arial" w:cs="Arial"/>
          <w:color w:val="000000" w:themeColor="text1"/>
          <w:sz w:val="20"/>
          <w:szCs w:val="20"/>
        </w:rPr>
        <w:t xml:space="preserve">sposób </w:t>
      </w:r>
      <w:r w:rsidR="009C7170" w:rsidRPr="009C7170">
        <w:rPr>
          <w:rFonts w:ascii="Arial" w:hAnsi="Arial" w:cs="Arial"/>
          <w:color w:val="000000" w:themeColor="text1"/>
          <w:sz w:val="20"/>
          <w:szCs w:val="20"/>
        </w:rPr>
        <w:t>niż od osoby, której dane dotycz</w:t>
      </w:r>
      <w:r w:rsidR="00993D11">
        <w:rPr>
          <w:rFonts w:ascii="Arial" w:hAnsi="Arial" w:cs="Arial"/>
          <w:color w:val="000000" w:themeColor="text1"/>
          <w:sz w:val="20"/>
          <w:szCs w:val="20"/>
        </w:rPr>
        <w:t>ą.</w:t>
      </w:r>
      <w:r w:rsidR="009C7170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:rsidR="00EF585C" w:rsidRPr="005574D4" w:rsidRDefault="00082DC0" w:rsidP="00EF585C">
      <w:pPr>
        <w:pStyle w:val="Textbody"/>
        <w:jc w:val="both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9C7170">
        <w:rPr>
          <w:rFonts w:ascii="Arial" w:hAnsi="Arial" w:cs="Arial"/>
          <w:color w:val="000000" w:themeColor="text1"/>
          <w:sz w:val="20"/>
          <w:szCs w:val="20"/>
        </w:rPr>
        <w:t xml:space="preserve">* </w:t>
      </w:r>
      <w:r w:rsidR="00B21A7E" w:rsidRPr="009C7170">
        <w:rPr>
          <w:rFonts w:ascii="Arial" w:hAnsi="Arial" w:cs="Arial"/>
          <w:color w:val="000000" w:themeColor="text1"/>
          <w:sz w:val="20"/>
          <w:szCs w:val="20"/>
        </w:rPr>
        <w:t>Będziemy przechowywać Pani/Pana dane</w:t>
      </w:r>
      <w:r w:rsidR="005574D4">
        <w:rPr>
          <w:rFonts w:ascii="Arial" w:hAnsi="Arial" w:cs="Arial"/>
          <w:color w:val="000000" w:themeColor="text1"/>
          <w:sz w:val="20"/>
          <w:szCs w:val="20"/>
        </w:rPr>
        <w:t xml:space="preserve"> osobowe do momentu</w:t>
      </w:r>
      <w:r w:rsidRPr="00121823">
        <w:rPr>
          <w:rFonts w:ascii="Arial" w:hAnsi="Arial" w:cs="Arial"/>
          <w:color w:val="FF0000"/>
          <w:sz w:val="20"/>
          <w:szCs w:val="20"/>
        </w:rPr>
        <w:t xml:space="preserve"> </w:t>
      </w:r>
      <w:r w:rsidRPr="009C7170">
        <w:rPr>
          <w:rFonts w:ascii="Arial" w:hAnsi="Arial" w:cs="Arial"/>
          <w:color w:val="000000" w:themeColor="text1"/>
          <w:sz w:val="20"/>
          <w:szCs w:val="20"/>
        </w:rPr>
        <w:t xml:space="preserve">wniesienia przez Panią/Pana </w:t>
      </w:r>
      <w:r w:rsidR="00942E4A" w:rsidRPr="009C7170">
        <w:rPr>
          <w:rFonts w:ascii="Arial" w:hAnsi="Arial" w:cs="Arial"/>
          <w:color w:val="000000" w:themeColor="text1"/>
          <w:sz w:val="20"/>
          <w:szCs w:val="20"/>
        </w:rPr>
        <w:t>sprzeciwu,</w:t>
      </w:r>
      <w:r w:rsidR="00942E4A" w:rsidRPr="009C717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 </w:t>
      </w:r>
      <w:r w:rsidR="001D4BC5" w:rsidRPr="003F4B1B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z przyczyn związanych </w:t>
      </w:r>
      <w:r w:rsidR="009D06B4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z Pani/Pana szczególną sytuacją</w:t>
      </w:r>
      <w:r w:rsidR="00942E4A" w:rsidRPr="009C717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– wobec </w:t>
      </w:r>
      <w:r w:rsidR="005574D4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przetwarzania danych osobowych, </w:t>
      </w:r>
      <w:r w:rsidR="005574D4" w:rsidRPr="00B8348A">
        <w:rPr>
          <w:rFonts w:ascii="Arial" w:hAnsi="Arial" w:cs="Arial"/>
          <w:sz w:val="20"/>
          <w:szCs w:val="20"/>
        </w:rPr>
        <w:t xml:space="preserve">jednakże nie dłużej niż do </w:t>
      </w:r>
      <w:r w:rsidR="005B4FF0">
        <w:rPr>
          <w:rFonts w:ascii="Arial" w:hAnsi="Arial" w:cs="Arial"/>
          <w:sz w:val="20"/>
          <w:szCs w:val="20"/>
        </w:rPr>
        <w:t xml:space="preserve">inauguracji roku </w:t>
      </w:r>
      <w:r w:rsidR="00AC5D64">
        <w:rPr>
          <w:rFonts w:ascii="Arial" w:hAnsi="Arial" w:cs="Arial"/>
          <w:sz w:val="20"/>
          <w:szCs w:val="20"/>
        </w:rPr>
        <w:t>akademickiego 2021/2022</w:t>
      </w:r>
      <w:r w:rsidR="00993D11">
        <w:rPr>
          <w:rFonts w:ascii="Arial" w:hAnsi="Arial" w:cs="Arial"/>
          <w:sz w:val="20"/>
          <w:szCs w:val="20"/>
        </w:rPr>
        <w:t>.</w:t>
      </w:r>
    </w:p>
    <w:p w:rsidR="00EF585C" w:rsidRPr="009C7170" w:rsidRDefault="00EF585C" w:rsidP="00EF585C">
      <w:pPr>
        <w:pStyle w:val="Textbody"/>
        <w:tabs>
          <w:tab w:val="left" w:pos="284"/>
        </w:tabs>
        <w:jc w:val="both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9C717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*</w:t>
      </w:r>
      <w:r w:rsidRPr="009C7170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ab/>
      </w:r>
      <w:r w:rsidR="005574D4">
        <w:rPr>
          <w:rFonts w:ascii="Arial" w:hAnsi="Arial" w:cs="Arial"/>
          <w:b/>
          <w:color w:val="000000" w:themeColor="text1"/>
          <w:sz w:val="20"/>
          <w:szCs w:val="20"/>
          <w:shd w:val="clear" w:color="auto" w:fill="FFFFFF"/>
        </w:rPr>
        <w:t>Sprzeciw m</w:t>
      </w:r>
      <w:r w:rsidRPr="009C7170">
        <w:rPr>
          <w:rFonts w:ascii="Arial" w:hAnsi="Arial" w:cs="Arial"/>
          <w:b/>
          <w:color w:val="000000" w:themeColor="text1"/>
          <w:sz w:val="20"/>
          <w:szCs w:val="20"/>
        </w:rPr>
        <w:t xml:space="preserve">ożna złożyć elektronicznie wysyłając odpowiedź zwrotną </w:t>
      </w:r>
      <w:r w:rsidR="001E4817" w:rsidRPr="009C7170">
        <w:rPr>
          <w:rFonts w:ascii="Arial" w:hAnsi="Arial" w:cs="Arial"/>
          <w:b/>
          <w:color w:val="000000" w:themeColor="text1"/>
          <w:sz w:val="20"/>
          <w:szCs w:val="20"/>
        </w:rPr>
        <w:t xml:space="preserve">o treści: </w:t>
      </w:r>
      <w:r w:rsidRPr="009C7170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NIE</w:t>
      </w:r>
      <w:r w:rsidRPr="009C7170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1E4817" w:rsidRPr="009C7170">
        <w:rPr>
          <w:rFonts w:ascii="Arial" w:hAnsi="Arial" w:cs="Arial"/>
          <w:b/>
          <w:color w:val="000000" w:themeColor="text1"/>
          <w:sz w:val="20"/>
          <w:szCs w:val="20"/>
        </w:rPr>
        <w:t xml:space="preserve">- </w:t>
      </w:r>
      <w:r w:rsidR="00C038CB" w:rsidRPr="009C7170">
        <w:rPr>
          <w:rFonts w:ascii="Arial" w:hAnsi="Arial" w:cs="Arial"/>
          <w:b/>
          <w:color w:val="000000" w:themeColor="text1"/>
          <w:sz w:val="20"/>
          <w:szCs w:val="20"/>
        </w:rPr>
        <w:t xml:space="preserve">na </w:t>
      </w:r>
      <w:r w:rsidR="005574D4">
        <w:rPr>
          <w:rFonts w:ascii="Arial" w:hAnsi="Arial" w:cs="Arial"/>
          <w:b/>
          <w:color w:val="000000" w:themeColor="text1"/>
          <w:sz w:val="20"/>
          <w:szCs w:val="20"/>
        </w:rPr>
        <w:br/>
      </w:r>
      <w:r w:rsidR="00C038CB" w:rsidRPr="009C7170">
        <w:rPr>
          <w:rFonts w:ascii="Arial" w:hAnsi="Arial" w:cs="Arial"/>
          <w:b/>
          <w:color w:val="000000" w:themeColor="text1"/>
          <w:sz w:val="20"/>
          <w:szCs w:val="20"/>
        </w:rPr>
        <w:t xml:space="preserve">e-mail: </w:t>
      </w:r>
      <w:r w:rsidR="00C038CB" w:rsidRPr="009C7170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promocja@us.edu.p</w:t>
      </w:r>
      <w:r w:rsidR="00020AD4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l</w:t>
      </w:r>
    </w:p>
    <w:p w:rsidR="00B21A7E" w:rsidRPr="003F4B1B" w:rsidRDefault="00CD24A8" w:rsidP="006F4F21">
      <w:pPr>
        <w:pStyle w:val="Textbody"/>
        <w:tabs>
          <w:tab w:val="left" w:pos="284"/>
        </w:tabs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* </w:t>
      </w:r>
      <w:r w:rsidR="006F4F21">
        <w:rPr>
          <w:rFonts w:ascii="Arial" w:hAnsi="Arial" w:cs="Arial"/>
          <w:color w:val="000000" w:themeColor="text1"/>
          <w:sz w:val="20"/>
          <w:szCs w:val="20"/>
        </w:rPr>
        <w:tab/>
        <w:t>Pani/Pana dane osobowe nie będziemy przekazywać podmiotom trzecim.</w:t>
      </w:r>
    </w:p>
    <w:p w:rsidR="00B21A7E" w:rsidRPr="003F4B1B" w:rsidRDefault="00CD24A8" w:rsidP="00CD24A8">
      <w:pPr>
        <w:pStyle w:val="Textbody"/>
        <w:tabs>
          <w:tab w:val="left" w:pos="284"/>
        </w:tabs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3F4B1B">
        <w:rPr>
          <w:rFonts w:ascii="Arial" w:hAnsi="Arial" w:cs="Arial"/>
          <w:color w:val="000000" w:themeColor="text1"/>
          <w:sz w:val="20"/>
          <w:szCs w:val="20"/>
        </w:rPr>
        <w:t>*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ab/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>Przysługują Pani/Panu następujące prawa związane z przetwarzaniem danych osobowych: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>prawo dostępu do Pani/Pana danych osobowych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>;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 xml:space="preserve"> prawo żądania sprostowania Pani/Pana danych osobowych, które są nieprawidłowe oraz uzupełnienia niekompletnych 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danych osobowych; 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>prawo żądania usunięcia Pani/Pana danych osobowych, w szczególności w przy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padku wniesienia sprzeciwu </w:t>
      </w:r>
      <w:r w:rsidRPr="003F4B1B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gdy</w:t>
      </w:r>
      <w:r w:rsidR="00C66392" w:rsidRPr="003F4B1B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 nie </w:t>
      </w:r>
      <w:r w:rsidRPr="003F4B1B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występują </w:t>
      </w:r>
      <w:r w:rsidR="0019346E" w:rsidRPr="003F4B1B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po stronie Administratora </w:t>
      </w:r>
      <w:r w:rsidRPr="003F4B1B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nadrzęd</w:t>
      </w:r>
      <w:r w:rsidR="00C66392" w:rsidRPr="003F4B1B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ne prawnie uzasadnione podstawy </w:t>
      </w:r>
      <w:r w:rsidRPr="003F4B1B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rzetwarzania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 xml:space="preserve">; </w:t>
      </w:r>
      <w:r w:rsidR="00B21A7E" w:rsidRPr="003F4B1B">
        <w:rPr>
          <w:rFonts w:ascii="Arial" w:hAnsi="Arial" w:cs="Arial"/>
          <w:color w:val="000000" w:themeColor="text1"/>
          <w:sz w:val="20"/>
          <w:szCs w:val="20"/>
        </w:rPr>
        <w:t>prawo żądania ograniczenia przetwarzania Pani/Pana</w:t>
      </w:r>
      <w:r w:rsidR="00C8751F" w:rsidRPr="003F4B1B">
        <w:rPr>
          <w:rFonts w:ascii="Arial" w:hAnsi="Arial" w:cs="Arial"/>
          <w:color w:val="000000" w:themeColor="text1"/>
          <w:sz w:val="20"/>
          <w:szCs w:val="20"/>
        </w:rPr>
        <w:t xml:space="preserve"> danych osobowych.</w:t>
      </w:r>
    </w:p>
    <w:p w:rsidR="00C32F62" w:rsidRPr="003F4B1B" w:rsidRDefault="00CD24A8" w:rsidP="003A3ABD">
      <w:pPr>
        <w:pStyle w:val="Textbody"/>
        <w:tabs>
          <w:tab w:val="left" w:pos="284"/>
        </w:tabs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3F4B1B">
        <w:rPr>
          <w:rFonts w:ascii="Arial" w:hAnsi="Arial" w:cs="Arial"/>
          <w:color w:val="000000" w:themeColor="text1"/>
          <w:sz w:val="20"/>
          <w:szCs w:val="20"/>
        </w:rPr>
        <w:t>*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ab/>
        <w:t>Pani/Pana dane osobowe nie będą podlegały zautomatyzowanemu podejmowa</w:t>
      </w:r>
      <w:r w:rsidR="003A3ABD" w:rsidRPr="003F4B1B">
        <w:rPr>
          <w:rFonts w:ascii="Arial" w:hAnsi="Arial" w:cs="Arial"/>
          <w:color w:val="000000" w:themeColor="text1"/>
          <w:sz w:val="20"/>
          <w:szCs w:val="20"/>
        </w:rPr>
        <w:t>niu decyzji, w tym profilowaniu.</w:t>
      </w:r>
    </w:p>
    <w:p w:rsidR="00C8751F" w:rsidRPr="003F4B1B" w:rsidRDefault="00C8751F" w:rsidP="003A3ABD">
      <w:pPr>
        <w:pStyle w:val="Textbody"/>
        <w:tabs>
          <w:tab w:val="left" w:pos="284"/>
        </w:tabs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3F4B1B">
        <w:rPr>
          <w:rFonts w:ascii="Arial" w:hAnsi="Arial" w:cs="Arial"/>
          <w:color w:val="000000" w:themeColor="text1"/>
          <w:sz w:val="20"/>
          <w:szCs w:val="20"/>
        </w:rPr>
        <w:t>*</w:t>
      </w:r>
      <w:r w:rsidRPr="003F4B1B">
        <w:rPr>
          <w:rFonts w:ascii="Arial" w:hAnsi="Arial" w:cs="Arial"/>
          <w:color w:val="000000" w:themeColor="text1"/>
          <w:sz w:val="20"/>
          <w:szCs w:val="20"/>
        </w:rPr>
        <w:tab/>
        <w:t>Ma Pani/Pan prawo wniesienia skargi do organu nadzorczego zajmującego się ochroną danych osobowych, tj. Prezesa Urzędu Ochrony Danych Osobowych.</w:t>
      </w:r>
    </w:p>
    <w:sectPr w:rsidR="00C8751F" w:rsidRPr="003F4B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7DB4" w:rsidRDefault="00B87DB4" w:rsidP="000F7849">
      <w:pPr>
        <w:spacing w:after="0" w:line="240" w:lineRule="auto"/>
      </w:pPr>
      <w:r>
        <w:separator/>
      </w:r>
    </w:p>
  </w:endnote>
  <w:endnote w:type="continuationSeparator" w:id="0">
    <w:p w:rsidR="00B87DB4" w:rsidRDefault="00B87DB4" w:rsidP="000F7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7DB4" w:rsidRDefault="00B87DB4" w:rsidP="000F7849">
      <w:pPr>
        <w:spacing w:after="0" w:line="240" w:lineRule="auto"/>
      </w:pPr>
      <w:r>
        <w:separator/>
      </w:r>
    </w:p>
  </w:footnote>
  <w:footnote w:type="continuationSeparator" w:id="0">
    <w:p w:rsidR="00B87DB4" w:rsidRDefault="00B87DB4" w:rsidP="000F78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695A6E"/>
    <w:multiLevelType w:val="multilevel"/>
    <w:tmpl w:val="E5020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5D5F32"/>
    <w:multiLevelType w:val="hybridMultilevel"/>
    <w:tmpl w:val="510E03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D6C68"/>
    <w:multiLevelType w:val="multilevel"/>
    <w:tmpl w:val="619275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D9A1FF7"/>
    <w:multiLevelType w:val="multilevel"/>
    <w:tmpl w:val="9EB64EAC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SimSun" w:hAnsi="Arial" w:cs="Aria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36273CE4"/>
    <w:multiLevelType w:val="multilevel"/>
    <w:tmpl w:val="40B249F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487037BC"/>
    <w:multiLevelType w:val="multilevel"/>
    <w:tmpl w:val="89A4F640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SimSun" w:hAnsi="Arial" w:cs="Aria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5F9069D4"/>
    <w:multiLevelType w:val="multilevel"/>
    <w:tmpl w:val="EE20C3F8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79F752E8"/>
    <w:multiLevelType w:val="multilevel"/>
    <w:tmpl w:val="7B9C803A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7DBA11CC"/>
    <w:multiLevelType w:val="multilevel"/>
    <w:tmpl w:val="42D2EE9E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SimSun" w:hAnsi="Arial" w:cs="Aria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1"/>
  </w:num>
  <w:num w:numId="5">
    <w:abstractNumId w:val="0"/>
  </w:num>
  <w:num w:numId="6">
    <w:abstractNumId w:val="2"/>
  </w:num>
  <w:num w:numId="7">
    <w:abstractNumId w:val="6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MLQwMrCwNDE3MDVT0lEKTi0uzszPAykwrAUAlnigHywAAAA="/>
  </w:docVars>
  <w:rsids>
    <w:rsidRoot w:val="00486543"/>
    <w:rsid w:val="0000056A"/>
    <w:rsid w:val="00004050"/>
    <w:rsid w:val="00020AD4"/>
    <w:rsid w:val="00060621"/>
    <w:rsid w:val="00082DC0"/>
    <w:rsid w:val="000A71C6"/>
    <w:rsid w:val="000E0ECB"/>
    <w:rsid w:val="000F7849"/>
    <w:rsid w:val="00106C84"/>
    <w:rsid w:val="00121823"/>
    <w:rsid w:val="0013150E"/>
    <w:rsid w:val="001433B7"/>
    <w:rsid w:val="0019346E"/>
    <w:rsid w:val="001B7217"/>
    <w:rsid w:val="001D4BC5"/>
    <w:rsid w:val="001E4817"/>
    <w:rsid w:val="00206D4F"/>
    <w:rsid w:val="00292CBE"/>
    <w:rsid w:val="002B121A"/>
    <w:rsid w:val="002D490D"/>
    <w:rsid w:val="003A3ABD"/>
    <w:rsid w:val="003C220B"/>
    <w:rsid w:val="003D44BA"/>
    <w:rsid w:val="003F4B1B"/>
    <w:rsid w:val="004007CD"/>
    <w:rsid w:val="00485A3D"/>
    <w:rsid w:val="00486543"/>
    <w:rsid w:val="004E01AE"/>
    <w:rsid w:val="004E2B03"/>
    <w:rsid w:val="004F39BC"/>
    <w:rsid w:val="005407E1"/>
    <w:rsid w:val="005574D4"/>
    <w:rsid w:val="00584F50"/>
    <w:rsid w:val="005908CE"/>
    <w:rsid w:val="005B4FF0"/>
    <w:rsid w:val="00605CD8"/>
    <w:rsid w:val="006348ED"/>
    <w:rsid w:val="006440EB"/>
    <w:rsid w:val="006973F1"/>
    <w:rsid w:val="006F2DC6"/>
    <w:rsid w:val="006F3F51"/>
    <w:rsid w:val="006F4F21"/>
    <w:rsid w:val="00720EDD"/>
    <w:rsid w:val="00773C11"/>
    <w:rsid w:val="00780B4C"/>
    <w:rsid w:val="007E0A07"/>
    <w:rsid w:val="00800513"/>
    <w:rsid w:val="00817ADF"/>
    <w:rsid w:val="00842CF0"/>
    <w:rsid w:val="008439E2"/>
    <w:rsid w:val="008552C6"/>
    <w:rsid w:val="008E3058"/>
    <w:rsid w:val="009422A2"/>
    <w:rsid w:val="00942E4A"/>
    <w:rsid w:val="00977FE7"/>
    <w:rsid w:val="0098126C"/>
    <w:rsid w:val="00993D11"/>
    <w:rsid w:val="009A0F48"/>
    <w:rsid w:val="009C7170"/>
    <w:rsid w:val="009D06B4"/>
    <w:rsid w:val="00A650A2"/>
    <w:rsid w:val="00AB18A3"/>
    <w:rsid w:val="00AB4BE4"/>
    <w:rsid w:val="00AB5DEF"/>
    <w:rsid w:val="00AC5D64"/>
    <w:rsid w:val="00AF0182"/>
    <w:rsid w:val="00B2098A"/>
    <w:rsid w:val="00B21A7E"/>
    <w:rsid w:val="00B54314"/>
    <w:rsid w:val="00B8348A"/>
    <w:rsid w:val="00B87DB4"/>
    <w:rsid w:val="00BB799C"/>
    <w:rsid w:val="00BC127F"/>
    <w:rsid w:val="00BD4DDD"/>
    <w:rsid w:val="00BE792F"/>
    <w:rsid w:val="00BF2DA5"/>
    <w:rsid w:val="00C038CB"/>
    <w:rsid w:val="00C13E47"/>
    <w:rsid w:val="00C32F62"/>
    <w:rsid w:val="00C54C03"/>
    <w:rsid w:val="00C64EE1"/>
    <w:rsid w:val="00C66392"/>
    <w:rsid w:val="00C77285"/>
    <w:rsid w:val="00C801FC"/>
    <w:rsid w:val="00C8751F"/>
    <w:rsid w:val="00C9128C"/>
    <w:rsid w:val="00CD24A8"/>
    <w:rsid w:val="00CE6B1E"/>
    <w:rsid w:val="00D22578"/>
    <w:rsid w:val="00D71BA0"/>
    <w:rsid w:val="00E163CE"/>
    <w:rsid w:val="00E461C6"/>
    <w:rsid w:val="00E716AF"/>
    <w:rsid w:val="00E92E4D"/>
    <w:rsid w:val="00EE7A5A"/>
    <w:rsid w:val="00EF4D38"/>
    <w:rsid w:val="00EF585C"/>
    <w:rsid w:val="00F70509"/>
    <w:rsid w:val="00F80570"/>
    <w:rsid w:val="00F9770A"/>
    <w:rsid w:val="00FD5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8950CA5-4FF6-45FE-9761-E6AAD598F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5">
    <w:name w:val="heading 5"/>
    <w:basedOn w:val="Normalny"/>
    <w:link w:val="Nagwek5Znak"/>
    <w:uiPriority w:val="9"/>
    <w:qFormat/>
    <w:rsid w:val="00B2098A"/>
    <w:pPr>
      <w:keepNext/>
      <w:spacing w:before="100" w:beforeAutospacing="1" w:after="119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C32F62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C32F62"/>
    <w:pPr>
      <w:spacing w:after="120"/>
    </w:pPr>
  </w:style>
  <w:style w:type="paragraph" w:styleId="NormalnyWeb">
    <w:name w:val="Normal (Web)"/>
    <w:basedOn w:val="Normalny"/>
    <w:uiPriority w:val="99"/>
    <w:rsid w:val="00C32F62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5Znak">
    <w:name w:val="Nagłówek 5 Znak"/>
    <w:basedOn w:val="Domylnaczcionkaakapitu"/>
    <w:link w:val="Nagwek5"/>
    <w:uiPriority w:val="9"/>
    <w:rsid w:val="00B2098A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B2098A"/>
    <w:rPr>
      <w:color w:val="000080"/>
      <w:u w:val="single"/>
    </w:rPr>
  </w:style>
  <w:style w:type="character" w:styleId="Uwydatnienie">
    <w:name w:val="Emphasis"/>
    <w:basedOn w:val="Domylnaczcionkaakapitu"/>
    <w:uiPriority w:val="20"/>
    <w:qFormat/>
    <w:rsid w:val="00B2098A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F78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F7849"/>
  </w:style>
  <w:style w:type="paragraph" w:styleId="Stopka">
    <w:name w:val="footer"/>
    <w:basedOn w:val="Normalny"/>
    <w:link w:val="StopkaZnak"/>
    <w:uiPriority w:val="99"/>
    <w:unhideWhenUsed/>
    <w:rsid w:val="000F78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F7849"/>
  </w:style>
  <w:style w:type="paragraph" w:styleId="Tekstdymka">
    <w:name w:val="Balloon Text"/>
    <w:basedOn w:val="Normalny"/>
    <w:link w:val="TekstdymkaZnak"/>
    <w:uiPriority w:val="99"/>
    <w:semiHidden/>
    <w:unhideWhenUsed/>
    <w:rsid w:val="001433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433B7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33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33B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33B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33B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33B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527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dministrator.danych@us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yna Fołta</dc:creator>
  <cp:lastModifiedBy>Konto Microsoft</cp:lastModifiedBy>
  <cp:revision>2</cp:revision>
  <cp:lastPrinted>2018-09-13T08:34:00Z</cp:lastPrinted>
  <dcterms:created xsi:type="dcterms:W3CDTF">2021-09-24T18:31:00Z</dcterms:created>
  <dcterms:modified xsi:type="dcterms:W3CDTF">2021-09-24T18:31:00Z</dcterms:modified>
</cp:coreProperties>
</file>